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8eee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c0d9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e4d03b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9534db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2:19:39Z</dcterms:created>
  <dcterms:modified xsi:type="dcterms:W3CDTF">2022-05-08T22:19:39Z</dcterms:modified>
</cp:coreProperties>
</file>